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A15AF6" w14:textId="77777777" w:rsidR="00645B37" w:rsidRDefault="00645B37" w:rsidP="004C1569">
      <w:pPr>
        <w:jc w:val="center"/>
        <w:rPr>
          <w:rFonts w:asciiTheme="minorHAnsi" w:hAnsiTheme="minorHAnsi" w:cstheme="minorHAnsi"/>
          <w:b/>
          <w:bCs/>
          <w:color w:val="C00000"/>
          <w:sz w:val="36"/>
          <w:szCs w:val="36"/>
        </w:rPr>
      </w:pPr>
    </w:p>
    <w:p w14:paraId="0E2B4997" w14:textId="77777777" w:rsidR="00E02BC4" w:rsidRPr="004C1569" w:rsidRDefault="00E02BC4" w:rsidP="004C1569">
      <w:pPr>
        <w:jc w:val="center"/>
        <w:rPr>
          <w:rFonts w:asciiTheme="minorHAnsi" w:hAnsiTheme="minorHAnsi" w:cstheme="minorHAnsi"/>
          <w:b/>
          <w:bCs/>
          <w:color w:val="FF0000"/>
          <w:sz w:val="36"/>
          <w:szCs w:val="36"/>
        </w:rPr>
      </w:pPr>
      <w:r w:rsidRPr="004C1569">
        <w:rPr>
          <w:rFonts w:asciiTheme="minorHAnsi" w:hAnsiTheme="minorHAnsi" w:cstheme="minorHAnsi"/>
          <w:b/>
          <w:bCs/>
          <w:color w:val="C00000"/>
          <w:sz w:val="36"/>
          <w:szCs w:val="36"/>
        </w:rPr>
        <w:t xml:space="preserve">Summer School of </w:t>
      </w:r>
      <w:r w:rsidR="00673726">
        <w:rPr>
          <w:rFonts w:asciiTheme="minorHAnsi" w:hAnsiTheme="minorHAnsi" w:cstheme="minorHAnsi"/>
          <w:b/>
          <w:bCs/>
          <w:color w:val="C00000"/>
          <w:sz w:val="36"/>
          <w:szCs w:val="36"/>
        </w:rPr>
        <w:t>Brain Mapping and Stimulation Techniques</w:t>
      </w:r>
    </w:p>
    <w:p w14:paraId="2DB2DE81" w14:textId="77777777" w:rsidR="00E02BC4" w:rsidRPr="004C1569" w:rsidRDefault="00E02BC4" w:rsidP="004C1569">
      <w:pPr>
        <w:jc w:val="center"/>
        <w:rPr>
          <w:rFonts w:asciiTheme="minorHAnsi" w:hAnsiTheme="minorHAnsi" w:cstheme="minorHAnsi"/>
          <w:b/>
          <w:bCs/>
          <w:iCs/>
          <w:color w:val="002060"/>
          <w:sz w:val="28"/>
          <w:szCs w:val="28"/>
        </w:rPr>
      </w:pPr>
      <w:bookmarkStart w:id="0" w:name="_Hlk101190410"/>
      <w:r w:rsidRPr="004C1569">
        <w:rPr>
          <w:rFonts w:asciiTheme="minorHAnsi" w:hAnsiTheme="minorHAnsi" w:cstheme="minorHAnsi"/>
          <w:b/>
          <w:bCs/>
          <w:iCs/>
          <w:color w:val="002060"/>
        </w:rPr>
        <w:t>Blended Intensive Program in the framework of Neurotec</w:t>
      </w:r>
      <w:r w:rsidRPr="004C1569">
        <w:rPr>
          <w:rFonts w:asciiTheme="minorHAnsi" w:hAnsiTheme="minorHAnsi" w:cstheme="minorHAnsi"/>
          <w:b/>
          <w:bCs/>
          <w:iCs/>
          <w:color w:val="002060"/>
          <w:sz w:val="28"/>
          <w:szCs w:val="28"/>
        </w:rPr>
        <w:t>hEU</w:t>
      </w:r>
      <w:bookmarkEnd w:id="0"/>
    </w:p>
    <w:p w14:paraId="420EBAA1" w14:textId="548386C8" w:rsidR="00E02BC4" w:rsidRDefault="00AF3750" w:rsidP="004C1569">
      <w:pPr>
        <w:jc w:val="center"/>
        <w:rPr>
          <w:rFonts w:asciiTheme="minorHAnsi" w:hAnsiTheme="minorHAnsi" w:cstheme="minorHAnsi"/>
          <w:b/>
          <w:bCs/>
          <w:iCs/>
          <w:color w:val="44546A" w:themeColor="text2"/>
          <w:sz w:val="28"/>
          <w:szCs w:val="28"/>
        </w:rPr>
      </w:pPr>
      <w:r>
        <w:rPr>
          <w:rFonts w:asciiTheme="minorHAnsi" w:hAnsiTheme="minorHAnsi" w:cstheme="minorHAnsi"/>
          <w:b/>
          <w:bCs/>
          <w:iCs/>
          <w:color w:val="44546A" w:themeColor="text2"/>
          <w:sz w:val="28"/>
          <w:szCs w:val="28"/>
        </w:rPr>
        <w:t>9</w:t>
      </w:r>
      <w:r w:rsidRPr="00AF3750">
        <w:rPr>
          <w:rFonts w:asciiTheme="minorHAnsi" w:hAnsiTheme="minorHAnsi" w:cstheme="minorHAnsi"/>
          <w:b/>
          <w:bCs/>
          <w:iCs/>
          <w:color w:val="44546A" w:themeColor="text2"/>
          <w:sz w:val="28"/>
          <w:szCs w:val="28"/>
          <w:vertAlign w:val="superscript"/>
        </w:rPr>
        <w:t>th</w:t>
      </w:r>
      <w:r>
        <w:rPr>
          <w:rFonts w:asciiTheme="minorHAnsi" w:hAnsiTheme="minorHAnsi" w:cstheme="minorHAnsi"/>
          <w:b/>
          <w:bCs/>
          <w:iCs/>
          <w:color w:val="44546A" w:themeColor="text2"/>
          <w:sz w:val="28"/>
          <w:szCs w:val="28"/>
        </w:rPr>
        <w:t xml:space="preserve"> – 13</w:t>
      </w:r>
      <w:r w:rsidRPr="00AF3750">
        <w:rPr>
          <w:rFonts w:asciiTheme="minorHAnsi" w:hAnsiTheme="minorHAnsi" w:cstheme="minorHAnsi"/>
          <w:b/>
          <w:bCs/>
          <w:iCs/>
          <w:color w:val="44546A" w:themeColor="text2"/>
          <w:sz w:val="28"/>
          <w:szCs w:val="28"/>
          <w:vertAlign w:val="superscript"/>
        </w:rPr>
        <w:t>th</w:t>
      </w:r>
      <w:r>
        <w:rPr>
          <w:rFonts w:asciiTheme="minorHAnsi" w:hAnsiTheme="minorHAnsi" w:cstheme="minorHAnsi"/>
          <w:b/>
          <w:bCs/>
          <w:iCs/>
          <w:color w:val="44546A" w:themeColor="text2"/>
          <w:sz w:val="28"/>
          <w:szCs w:val="28"/>
        </w:rPr>
        <w:t xml:space="preserve"> </w:t>
      </w:r>
      <w:r w:rsidR="00720158">
        <w:rPr>
          <w:rFonts w:asciiTheme="minorHAnsi" w:hAnsiTheme="minorHAnsi" w:cstheme="minorHAnsi"/>
          <w:b/>
          <w:bCs/>
          <w:iCs/>
          <w:color w:val="44546A" w:themeColor="text2"/>
          <w:sz w:val="28"/>
          <w:szCs w:val="28"/>
        </w:rPr>
        <w:t xml:space="preserve">of </w:t>
      </w:r>
      <w:r>
        <w:rPr>
          <w:rFonts w:asciiTheme="minorHAnsi" w:hAnsiTheme="minorHAnsi" w:cstheme="minorHAnsi"/>
          <w:b/>
          <w:bCs/>
          <w:iCs/>
          <w:color w:val="44546A" w:themeColor="text2"/>
          <w:sz w:val="28"/>
          <w:szCs w:val="28"/>
        </w:rPr>
        <w:t>September</w:t>
      </w:r>
      <w:r w:rsidR="00E02BC4" w:rsidRPr="004C1569">
        <w:rPr>
          <w:rFonts w:asciiTheme="minorHAnsi" w:hAnsiTheme="minorHAnsi" w:cstheme="minorHAnsi"/>
          <w:b/>
          <w:bCs/>
          <w:iCs/>
          <w:color w:val="44546A" w:themeColor="text2"/>
          <w:sz w:val="28"/>
          <w:szCs w:val="28"/>
        </w:rPr>
        <w:t xml:space="preserve"> 202</w:t>
      </w:r>
      <w:r w:rsidR="00DC3A82">
        <w:rPr>
          <w:rFonts w:asciiTheme="minorHAnsi" w:hAnsiTheme="minorHAnsi" w:cstheme="minorHAnsi"/>
          <w:b/>
          <w:bCs/>
          <w:iCs/>
          <w:color w:val="44546A" w:themeColor="text2"/>
          <w:sz w:val="28"/>
          <w:szCs w:val="28"/>
        </w:rPr>
        <w:t>4</w:t>
      </w:r>
    </w:p>
    <w:p w14:paraId="4A1A7C11" w14:textId="77777777" w:rsidR="00E831A7" w:rsidRDefault="00E831A7" w:rsidP="004C1569">
      <w:pPr>
        <w:jc w:val="center"/>
        <w:rPr>
          <w:rFonts w:asciiTheme="minorHAnsi" w:hAnsiTheme="minorHAnsi" w:cstheme="minorHAnsi"/>
          <w:b/>
          <w:bCs/>
          <w:iCs/>
          <w:color w:val="44546A" w:themeColor="text2"/>
          <w:sz w:val="28"/>
          <w:szCs w:val="28"/>
        </w:rPr>
      </w:pPr>
    </w:p>
    <w:p w14:paraId="618AC00D" w14:textId="77777777" w:rsidR="00CA3CE1" w:rsidRPr="004C1569" w:rsidRDefault="00CA3CE1" w:rsidP="004C1569">
      <w:pPr>
        <w:jc w:val="center"/>
        <w:rPr>
          <w:rFonts w:asciiTheme="minorHAnsi" w:hAnsiTheme="minorHAnsi" w:cstheme="minorHAnsi"/>
          <w:b/>
          <w:bCs/>
          <w:iCs/>
          <w:color w:val="44546A" w:themeColor="text2"/>
          <w:sz w:val="28"/>
          <w:szCs w:val="28"/>
        </w:rPr>
      </w:pPr>
    </w:p>
    <w:p w14:paraId="75168040" w14:textId="6D09E087" w:rsidR="00E02BC4" w:rsidRPr="00CA3CE1" w:rsidRDefault="00071DCA" w:rsidP="004C1569">
      <w:pPr>
        <w:jc w:val="center"/>
        <w:rPr>
          <w:rFonts w:asciiTheme="minorHAnsi" w:hAnsiTheme="minorHAnsi" w:cstheme="minorHAnsi"/>
          <w:b/>
          <w:bCs/>
          <w:iCs/>
          <w:color w:val="2E74B5" w:themeColor="accent5" w:themeShade="BF"/>
          <w:sz w:val="28"/>
          <w:szCs w:val="28"/>
        </w:rPr>
      </w:pPr>
      <w:r w:rsidRPr="00CA3CE1">
        <w:rPr>
          <w:rFonts w:asciiTheme="minorHAnsi" w:hAnsiTheme="minorHAnsi" w:cstheme="minorHAnsi"/>
          <w:b/>
          <w:bCs/>
          <w:iCs/>
          <w:color w:val="2E74B5" w:themeColor="accent5" w:themeShade="BF"/>
          <w:sz w:val="36"/>
          <w:szCs w:val="36"/>
        </w:rPr>
        <w:t xml:space="preserve">VIRTUAL COMPONENT </w:t>
      </w:r>
      <w:r w:rsidR="00E02BC4" w:rsidRPr="00CA3CE1">
        <w:rPr>
          <w:rFonts w:asciiTheme="minorHAnsi" w:hAnsiTheme="minorHAnsi" w:cstheme="minorHAnsi"/>
          <w:b/>
          <w:bCs/>
          <w:iCs/>
          <w:color w:val="2E74B5" w:themeColor="accent5" w:themeShade="BF"/>
          <w:sz w:val="36"/>
          <w:szCs w:val="36"/>
        </w:rPr>
        <w:t>PROGRAM</w:t>
      </w:r>
      <w:r w:rsidR="00CA3CE1" w:rsidRPr="00CA3CE1">
        <w:rPr>
          <w:rFonts w:asciiTheme="minorHAnsi" w:hAnsiTheme="minorHAnsi" w:cstheme="minorHAnsi"/>
          <w:b/>
          <w:bCs/>
          <w:iCs/>
          <w:color w:val="2E74B5" w:themeColor="accent5" w:themeShade="BF"/>
          <w:sz w:val="36"/>
          <w:szCs w:val="36"/>
        </w:rPr>
        <w:t xml:space="preserve"> </w:t>
      </w:r>
      <w:r w:rsidR="00CA3CE1" w:rsidRPr="00CA3CE1">
        <w:rPr>
          <w:rFonts w:asciiTheme="minorHAnsi" w:hAnsiTheme="minorHAnsi" w:cstheme="minorHAnsi"/>
          <w:b/>
          <w:bCs/>
          <w:iCs/>
          <w:color w:val="2E74B5" w:themeColor="accent5" w:themeShade="BF"/>
          <w:sz w:val="28"/>
          <w:szCs w:val="28"/>
        </w:rPr>
        <w:t>(</w:t>
      </w:r>
      <w:r w:rsidR="00AF3750">
        <w:rPr>
          <w:rFonts w:asciiTheme="minorHAnsi" w:hAnsiTheme="minorHAnsi" w:cstheme="minorHAnsi"/>
          <w:b/>
          <w:bCs/>
          <w:iCs/>
          <w:color w:val="2E74B5" w:themeColor="accent5" w:themeShade="BF"/>
          <w:sz w:val="28"/>
          <w:szCs w:val="28"/>
        </w:rPr>
        <w:t>3</w:t>
      </w:r>
      <w:r w:rsidR="00AF3750" w:rsidRPr="00AF3750">
        <w:rPr>
          <w:rFonts w:asciiTheme="minorHAnsi" w:hAnsiTheme="minorHAnsi" w:cstheme="minorHAnsi"/>
          <w:b/>
          <w:bCs/>
          <w:iCs/>
          <w:color w:val="2E74B5" w:themeColor="accent5" w:themeShade="BF"/>
          <w:sz w:val="28"/>
          <w:szCs w:val="28"/>
          <w:vertAlign w:val="superscript"/>
        </w:rPr>
        <w:t>rd</w:t>
      </w:r>
      <w:r w:rsidR="00AF3750">
        <w:rPr>
          <w:rFonts w:asciiTheme="minorHAnsi" w:hAnsiTheme="minorHAnsi" w:cstheme="minorHAnsi"/>
          <w:b/>
          <w:bCs/>
          <w:iCs/>
          <w:color w:val="2E74B5" w:themeColor="accent5" w:themeShade="BF"/>
          <w:sz w:val="28"/>
          <w:szCs w:val="28"/>
        </w:rPr>
        <w:t xml:space="preserve"> – 4</w:t>
      </w:r>
      <w:r w:rsidR="00AF3750" w:rsidRPr="00AF3750">
        <w:rPr>
          <w:rFonts w:asciiTheme="minorHAnsi" w:hAnsiTheme="minorHAnsi" w:cstheme="minorHAnsi"/>
          <w:b/>
          <w:bCs/>
          <w:iCs/>
          <w:color w:val="2E74B5" w:themeColor="accent5" w:themeShade="BF"/>
          <w:sz w:val="28"/>
          <w:szCs w:val="28"/>
          <w:vertAlign w:val="superscript"/>
        </w:rPr>
        <w:t>th</w:t>
      </w:r>
      <w:r w:rsidR="00AF3750">
        <w:rPr>
          <w:rFonts w:asciiTheme="minorHAnsi" w:hAnsiTheme="minorHAnsi" w:cstheme="minorHAnsi"/>
          <w:b/>
          <w:bCs/>
          <w:iCs/>
          <w:color w:val="2E74B5" w:themeColor="accent5" w:themeShade="BF"/>
          <w:sz w:val="28"/>
          <w:szCs w:val="28"/>
        </w:rPr>
        <w:t xml:space="preserve"> of September</w:t>
      </w:r>
      <w:r w:rsidR="00CA3CE1" w:rsidRPr="00CA3CE1">
        <w:rPr>
          <w:rFonts w:asciiTheme="minorHAnsi" w:hAnsiTheme="minorHAnsi" w:cstheme="minorHAnsi"/>
          <w:b/>
          <w:bCs/>
          <w:iCs/>
          <w:color w:val="2E74B5" w:themeColor="accent5" w:themeShade="BF"/>
          <w:sz w:val="28"/>
          <w:szCs w:val="28"/>
        </w:rPr>
        <w:t xml:space="preserve"> 2024)</w:t>
      </w:r>
    </w:p>
    <w:p w14:paraId="72CE0A81" w14:textId="77777777" w:rsidR="00645B37" w:rsidRDefault="00645B37" w:rsidP="004C1569">
      <w:pPr>
        <w:rPr>
          <w:rFonts w:asciiTheme="minorHAnsi" w:hAnsiTheme="minorHAnsi" w:cstheme="minorHAnsi"/>
          <w:b/>
          <w:bCs/>
          <w:iCs/>
          <w:sz w:val="28"/>
          <w:szCs w:val="28"/>
        </w:rPr>
      </w:pPr>
    </w:p>
    <w:p w14:paraId="4BBECFC2" w14:textId="77777777" w:rsidR="00071DCA" w:rsidRPr="009647F9" w:rsidRDefault="00071DCA" w:rsidP="004C1569">
      <w:pPr>
        <w:rPr>
          <w:rFonts w:asciiTheme="minorHAnsi" w:hAnsiTheme="minorHAnsi" w:cstheme="minorHAnsi"/>
          <w:sz w:val="28"/>
          <w:szCs w:val="28"/>
        </w:rPr>
      </w:pPr>
    </w:p>
    <w:p w14:paraId="7891648F" w14:textId="57B7DF49" w:rsidR="00F344EC" w:rsidRPr="00CA3CE1" w:rsidRDefault="00EA3C65" w:rsidP="00D70455">
      <w:pPr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</w:pPr>
      <w:bookmarkStart w:id="1" w:name="_Hlk164095831"/>
      <w:r w:rsidRPr="00954FCF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Tuesday, </w:t>
      </w:r>
      <w:r w:rsidR="00AF3750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>3</w:t>
      </w:r>
      <w:r w:rsidR="00AF3750" w:rsidRPr="00AF3750">
        <w:rPr>
          <w:rFonts w:asciiTheme="minorHAnsi" w:hAnsiTheme="minorHAnsi" w:cstheme="minorHAnsi"/>
          <w:b/>
          <w:bCs/>
          <w:iCs/>
          <w:color w:val="004F88"/>
          <w:sz w:val="28"/>
          <w:szCs w:val="28"/>
          <w:vertAlign w:val="superscript"/>
        </w:rPr>
        <w:t>rd</w:t>
      </w:r>
      <w:r w:rsidR="00AF3750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 of September </w:t>
      </w:r>
      <w:r w:rsidRPr="00954FCF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>202</w:t>
      </w:r>
      <w:r w:rsidR="00DC3A82" w:rsidRPr="00954FCF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>4</w:t>
      </w:r>
      <w:r w:rsidR="00A15F89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   </w:t>
      </w:r>
      <w:r w:rsidR="009A32F3" w:rsidRPr="00A15F89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>EEG Basi</w:t>
      </w:r>
      <w:r w:rsidR="00CA3CE1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>cs</w:t>
      </w:r>
      <w:r w:rsidR="00CA3CE1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 </w:t>
      </w:r>
      <w:r w:rsidR="00CA3CE1">
        <w:rPr>
          <w:rFonts w:ascii="Calibri" w:hAnsi="Calibri" w:cs="Calibri"/>
          <w:bCs/>
          <w:i/>
          <w:iCs/>
          <w:color w:val="004F88"/>
        </w:rPr>
        <w:t>(</w:t>
      </w:r>
      <w:r w:rsidR="00071DCA">
        <w:rPr>
          <w:rFonts w:ascii="Calibri" w:hAnsi="Calibri" w:cs="Calibri"/>
          <w:bCs/>
          <w:i/>
          <w:iCs/>
          <w:color w:val="004F88"/>
        </w:rPr>
        <w:t>ONLINE</w:t>
      </w:r>
      <w:r w:rsidR="00CA3CE1">
        <w:rPr>
          <w:rFonts w:ascii="Calibri" w:hAnsi="Calibri" w:cs="Calibri"/>
          <w:bCs/>
          <w:i/>
          <w:iCs/>
          <w:color w:val="004F88"/>
        </w:rPr>
        <w:t>)</w:t>
      </w:r>
    </w:p>
    <w:bookmarkEnd w:id="1"/>
    <w:p w14:paraId="7CCBBBEE" w14:textId="77777777" w:rsidR="00F344EC" w:rsidRPr="00B6766D" w:rsidRDefault="00F344EC" w:rsidP="00D70455">
      <w:pPr>
        <w:rPr>
          <w:rFonts w:asciiTheme="minorHAnsi" w:hAnsiTheme="minorHAnsi" w:cstheme="minorHAnsi"/>
          <w:i/>
          <w:color w:val="3366CC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4888"/>
        <w:gridCol w:w="3117"/>
      </w:tblGrid>
      <w:tr w:rsidR="00755F2B" w:rsidRPr="002E1C88" w14:paraId="1D6B73A6" w14:textId="77777777" w:rsidTr="003653B1">
        <w:tc>
          <w:tcPr>
            <w:tcW w:w="9350" w:type="dxa"/>
            <w:gridSpan w:val="3"/>
            <w:shd w:val="clear" w:color="auto" w:fill="4472C4" w:themeFill="accent1"/>
          </w:tcPr>
          <w:p w14:paraId="2EF58E93" w14:textId="6BCA5916" w:rsidR="00755F2B" w:rsidRPr="001546EA" w:rsidRDefault="00525000" w:rsidP="00C42A87">
            <w:pP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</w:pPr>
            <w:bookmarkStart w:id="2" w:name="_Hlk164097445"/>
            <w:r w:rsidRPr="0052500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>Day 1</w:t>
            </w:r>
          </w:p>
        </w:tc>
      </w:tr>
      <w:bookmarkEnd w:id="2"/>
      <w:tr w:rsidR="00EA3C65" w:rsidRPr="002E1C88" w14:paraId="3C6255F8" w14:textId="77777777" w:rsidTr="003653B1">
        <w:tc>
          <w:tcPr>
            <w:tcW w:w="1345" w:type="dxa"/>
          </w:tcPr>
          <w:p w14:paraId="40C97959" w14:textId="77777777" w:rsidR="00EA3C65" w:rsidRDefault="00525000" w:rsidP="004C156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4</w:t>
            </w:r>
            <w:r w:rsidR="00EA2A5A" w:rsidRPr="002E1C88">
              <w:rPr>
                <w:rFonts w:asciiTheme="minorHAnsi" w:hAnsiTheme="minorHAnsi" w:cstheme="minorHAnsi"/>
                <w:iCs/>
                <w:sz w:val="20"/>
                <w:szCs w:val="20"/>
              </w:rPr>
              <w:t>:00</w:t>
            </w:r>
          </w:p>
          <w:p w14:paraId="3A8C5709" w14:textId="77777777" w:rsidR="00D7551A" w:rsidRDefault="00D7551A" w:rsidP="004C156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61623B37" w14:textId="77777777" w:rsidR="00D7551A" w:rsidRDefault="00D7551A" w:rsidP="004C156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103B3CA5" w14:textId="77777777" w:rsidR="006E3EAC" w:rsidRDefault="006E3EAC" w:rsidP="004C156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3E405D67" w14:textId="34F3CD5C" w:rsidR="00D7551A" w:rsidRPr="002E1C88" w:rsidRDefault="00D7551A" w:rsidP="004C156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6:00</w:t>
            </w:r>
          </w:p>
        </w:tc>
        <w:tc>
          <w:tcPr>
            <w:tcW w:w="4888" w:type="dxa"/>
          </w:tcPr>
          <w:p w14:paraId="464C17CD" w14:textId="1C05884F" w:rsidR="00EA2A5A" w:rsidRDefault="00071DCA" w:rsidP="004C156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071DCA">
              <w:rPr>
                <w:rFonts w:asciiTheme="minorHAnsi" w:hAnsiTheme="minorHAnsi" w:cstheme="minorHAnsi"/>
                <w:iCs/>
                <w:sz w:val="20"/>
                <w:szCs w:val="20"/>
              </w:rPr>
              <w:t>Neurobiology of EEG Signals</w:t>
            </w:r>
          </w:p>
          <w:p w14:paraId="087C17DF" w14:textId="77777777" w:rsidR="008A76EC" w:rsidRDefault="008A76EC" w:rsidP="004C156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00AAAB00" w14:textId="77777777" w:rsidR="00D7551A" w:rsidRPr="00071DCA" w:rsidRDefault="00D7551A" w:rsidP="00D7551A">
            <w:pPr>
              <w:rPr>
                <w:rFonts w:asciiTheme="minorHAnsi" w:hAnsiTheme="minorHAnsi" w:cstheme="minorHAnsi"/>
                <w:iCs/>
                <w:sz w:val="20"/>
                <w:szCs w:val="20"/>
                <w:lang w:val="fr-FR"/>
              </w:rPr>
            </w:pPr>
            <w:r w:rsidRPr="00071DCA">
              <w:rPr>
                <w:rFonts w:asciiTheme="minorHAnsi" w:hAnsiTheme="minorHAnsi" w:cstheme="minorHAnsi"/>
                <w:iCs/>
                <w:sz w:val="20"/>
                <w:szCs w:val="20"/>
                <w:lang w:val="fr-FR"/>
              </w:rPr>
              <w:t>Signal Acquisition – EEG live registration</w:t>
            </w:r>
          </w:p>
          <w:p w14:paraId="7039F613" w14:textId="77777777" w:rsidR="00D7551A" w:rsidRPr="002E1C88" w:rsidRDefault="00D7551A" w:rsidP="004C1569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3117" w:type="dxa"/>
          </w:tcPr>
          <w:p w14:paraId="2B555667" w14:textId="77777777" w:rsidR="00EA3C65" w:rsidRDefault="00071DCA" w:rsidP="00CB027C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Lecturer Livia Popa</w:t>
            </w:r>
          </w:p>
          <w:p w14:paraId="533C93FD" w14:textId="77777777" w:rsidR="00D7551A" w:rsidRDefault="00D7551A" w:rsidP="00CB027C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5606431A" w14:textId="77777777" w:rsidR="00D7551A" w:rsidRPr="00CA3CE1" w:rsidRDefault="00D7551A" w:rsidP="00D7551A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  <w:lang w:val="fr-FR"/>
              </w:rPr>
            </w:pPr>
            <w:r w:rsidRPr="00CA3CE1">
              <w:rPr>
                <w:rFonts w:asciiTheme="minorHAnsi" w:hAnsiTheme="minorHAnsi" w:cstheme="minorHAnsi"/>
                <w:iCs/>
                <w:sz w:val="20"/>
                <w:szCs w:val="20"/>
                <w:lang w:val="fr-FR"/>
              </w:rPr>
              <w:t>Dr. Ha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  <w:lang w:val="fr-FR"/>
              </w:rPr>
              <w:t>nna Dragoș</w:t>
            </w:r>
          </w:p>
          <w:p w14:paraId="7AA2389A" w14:textId="49490F64" w:rsidR="00D7551A" w:rsidRPr="00B831BA" w:rsidRDefault="00D7551A" w:rsidP="00D7551A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CA3CE1">
              <w:rPr>
                <w:rFonts w:asciiTheme="minorHAnsi" w:hAnsiTheme="minorHAnsi" w:cstheme="minorHAnsi"/>
                <w:iCs/>
                <w:sz w:val="20"/>
                <w:szCs w:val="20"/>
                <w:lang w:val="fr-FR"/>
              </w:rPr>
              <w:t>EEG Technician Gabriela Perde</w:t>
            </w:r>
          </w:p>
        </w:tc>
      </w:tr>
    </w:tbl>
    <w:p w14:paraId="50E68E9D" w14:textId="77777777" w:rsidR="009C693C" w:rsidRDefault="009C693C" w:rsidP="004C1569">
      <w:pPr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</w:pPr>
    </w:p>
    <w:p w14:paraId="45074CAC" w14:textId="77777777" w:rsidR="00CA3CE1" w:rsidRPr="004C1569" w:rsidRDefault="00CA3CE1" w:rsidP="004C1569">
      <w:pPr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</w:pPr>
    </w:p>
    <w:p w14:paraId="7CE463D1" w14:textId="77777777" w:rsidR="00AF3750" w:rsidRDefault="00805898" w:rsidP="00CA3CE1">
      <w:pPr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</w:pPr>
      <w:r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>Wednes</w:t>
      </w:r>
      <w:r w:rsidRPr="00805898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day, </w:t>
      </w:r>
      <w:r w:rsidR="00AF3750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>4</w:t>
      </w:r>
      <w:r w:rsidR="00AF3750" w:rsidRPr="00AF3750">
        <w:rPr>
          <w:rFonts w:asciiTheme="minorHAnsi" w:hAnsiTheme="minorHAnsi" w:cstheme="minorHAnsi"/>
          <w:b/>
          <w:bCs/>
          <w:iCs/>
          <w:color w:val="004F88"/>
          <w:sz w:val="28"/>
          <w:szCs w:val="28"/>
          <w:vertAlign w:val="superscript"/>
        </w:rPr>
        <w:t>th</w:t>
      </w:r>
      <w:r w:rsidR="00AF3750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 of September</w:t>
      </w:r>
      <w:r w:rsidRPr="00805898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 2024</w:t>
      </w:r>
      <w:r w:rsidR="00A15F89">
        <w:rPr>
          <w:rFonts w:asciiTheme="minorHAnsi" w:hAnsiTheme="minorHAnsi" w:cstheme="minorHAnsi"/>
          <w:b/>
          <w:bCs/>
          <w:iCs/>
          <w:color w:val="004F88"/>
          <w:sz w:val="28"/>
          <w:szCs w:val="28"/>
        </w:rPr>
        <w:t xml:space="preserve">  </w:t>
      </w:r>
    </w:p>
    <w:p w14:paraId="10EAC325" w14:textId="60D64C80" w:rsidR="00CA3CE1" w:rsidRPr="00954FCF" w:rsidRDefault="00A15F89" w:rsidP="00CA3CE1">
      <w:pPr>
        <w:rPr>
          <w:rFonts w:ascii="Calibri" w:hAnsi="Calibri" w:cs="Calibri"/>
          <w:bCs/>
          <w:i/>
          <w:iCs/>
          <w:color w:val="004F88"/>
        </w:rPr>
      </w:pPr>
      <w:r w:rsidRPr="00A15F89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 xml:space="preserve">QEEG </w:t>
      </w:r>
      <w:r w:rsidR="00CA3CE1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>Fundamentals</w:t>
      </w:r>
      <w:r w:rsidR="00AF3750" w:rsidRPr="00AF3750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 xml:space="preserve"> </w:t>
      </w:r>
      <w:r w:rsidR="00AF3750" w:rsidRPr="003E712F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>and Other Technologies</w:t>
      </w:r>
      <w:r w:rsidR="00CA3CE1">
        <w:rPr>
          <w:rFonts w:asciiTheme="minorHAnsi" w:hAnsiTheme="minorHAnsi" w:cstheme="minorHAnsi"/>
          <w:b/>
          <w:bCs/>
          <w:iCs/>
          <w:color w:val="C00000"/>
          <w:sz w:val="28"/>
          <w:szCs w:val="28"/>
        </w:rPr>
        <w:t xml:space="preserve"> </w:t>
      </w:r>
      <w:r w:rsidR="00CA3CE1">
        <w:rPr>
          <w:rFonts w:ascii="Calibri" w:hAnsi="Calibri" w:cs="Calibri"/>
          <w:bCs/>
          <w:i/>
          <w:iCs/>
          <w:color w:val="004F88"/>
        </w:rPr>
        <w:t>(ONLINE)</w:t>
      </w:r>
    </w:p>
    <w:p w14:paraId="5828E076" w14:textId="77777777" w:rsidR="00805898" w:rsidRPr="002D3DD6" w:rsidRDefault="00805898" w:rsidP="004C1569">
      <w:pPr>
        <w:rPr>
          <w:rFonts w:asciiTheme="minorHAnsi" w:hAnsiTheme="minorHAnsi" w:cstheme="minorHAnsi"/>
          <w:i/>
          <w:color w:val="2F5496" w:themeColor="accent1" w:themeShade="B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4888"/>
        <w:gridCol w:w="3117"/>
      </w:tblGrid>
      <w:tr w:rsidR="00002C8A" w:rsidRPr="000E3923" w14:paraId="06D82C09" w14:textId="77777777" w:rsidTr="00BE5C4C">
        <w:tc>
          <w:tcPr>
            <w:tcW w:w="9350" w:type="dxa"/>
            <w:gridSpan w:val="3"/>
            <w:shd w:val="clear" w:color="auto" w:fill="4472C4" w:themeFill="accent1"/>
          </w:tcPr>
          <w:p w14:paraId="33380302" w14:textId="145783A6" w:rsidR="00002C8A" w:rsidRPr="000E3923" w:rsidRDefault="00525000" w:rsidP="004C1569">
            <w:pPr>
              <w:rPr>
                <w:rFonts w:asciiTheme="minorHAnsi" w:hAnsiTheme="minorHAnsi" w:cstheme="minorHAnsi"/>
                <w:b/>
                <w:bCs/>
                <w:iCs/>
                <w:color w:val="8EAADB" w:themeColor="accent1" w:themeTint="99"/>
              </w:rPr>
            </w:pPr>
            <w:bookmarkStart w:id="3" w:name="_Hlk106656894"/>
            <w:r w:rsidRPr="0052500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 xml:space="preserve">Day </w:t>
            </w:r>
            <w:r w:rsidR="00CA3CE1" w:rsidRPr="0052500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>2</w:t>
            </w:r>
            <w:r w:rsidR="004667FC" w:rsidRPr="0052500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</w:rPr>
              <w:t xml:space="preserve"> </w:t>
            </w:r>
          </w:p>
        </w:tc>
      </w:tr>
      <w:tr w:rsidR="00B85A4C" w:rsidRPr="000E3923" w14:paraId="10571723" w14:textId="77777777" w:rsidTr="00BE5C4C">
        <w:tc>
          <w:tcPr>
            <w:tcW w:w="1345" w:type="dxa"/>
          </w:tcPr>
          <w:p w14:paraId="69AC3365" w14:textId="47FDF49C" w:rsidR="00B85A4C" w:rsidRDefault="00525000" w:rsidP="00B85A4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4</w:t>
            </w:r>
            <w:r w:rsidR="00B85A4C">
              <w:rPr>
                <w:rFonts w:asciiTheme="minorHAnsi" w:hAnsiTheme="minorHAnsi" w:cstheme="minorHAnsi"/>
                <w:iCs/>
                <w:sz w:val="20"/>
                <w:szCs w:val="20"/>
              </w:rPr>
              <w:t>:00</w:t>
            </w:r>
          </w:p>
          <w:p w14:paraId="45FE6281" w14:textId="77777777" w:rsidR="00CA3CE1" w:rsidRDefault="00CA3CE1" w:rsidP="00B85A4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1E6DEB4E" w14:textId="77777777" w:rsidR="00CA3CE1" w:rsidRDefault="00CA3CE1" w:rsidP="00B85A4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2E1E139C" w14:textId="0D2C47C7" w:rsidR="00CA3CE1" w:rsidRPr="000E3923" w:rsidRDefault="00CA3CE1" w:rsidP="00B85A4C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4888" w:type="dxa"/>
          </w:tcPr>
          <w:p w14:paraId="110465B0" w14:textId="353A1038" w:rsidR="003E712F" w:rsidRDefault="00CA3CE1" w:rsidP="00CA3CE1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CA3CE1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Initial Technical Setup </w:t>
            </w:r>
          </w:p>
          <w:p w14:paraId="4BF8C886" w14:textId="07BDC058" w:rsidR="00CA3CE1" w:rsidRPr="00CA3CE1" w:rsidRDefault="00CA3CE1" w:rsidP="00CA3CE1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CA3CE1">
              <w:rPr>
                <w:rFonts w:asciiTheme="minorHAnsi" w:hAnsiTheme="minorHAnsi" w:cstheme="minorHAnsi"/>
                <w:iCs/>
                <w:sz w:val="20"/>
                <w:szCs w:val="20"/>
              </w:rPr>
              <w:t>(Brain Vision Analyzer, Brainstorm</w:t>
            </w:r>
            <w:r w:rsidR="003E712F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– </w:t>
            </w:r>
            <w:r w:rsidRPr="00CA3CE1">
              <w:rPr>
                <w:rFonts w:asciiTheme="minorHAnsi" w:hAnsiTheme="minorHAnsi" w:cstheme="minorHAnsi"/>
                <w:iCs/>
                <w:sz w:val="20"/>
                <w:szCs w:val="20"/>
              </w:rPr>
              <w:t>MATLAB)</w:t>
            </w:r>
          </w:p>
          <w:p w14:paraId="6F4167FB" w14:textId="77777777" w:rsidR="00B85A4C" w:rsidRDefault="00B85A4C" w:rsidP="00CA3CE1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3117" w:type="dxa"/>
          </w:tcPr>
          <w:p w14:paraId="0D07F3F7" w14:textId="77777777" w:rsidR="003E712F" w:rsidRDefault="003E712F" w:rsidP="00B85A4C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2D1D19B3" w14:textId="6DEBE047" w:rsidR="00B85A4C" w:rsidRDefault="003B4395" w:rsidP="00B85A4C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Dr. Hanna Dragoș</w:t>
            </w:r>
            <w:r w:rsidR="00CA3CE1">
              <w:rPr>
                <w:rFonts w:asciiTheme="minorHAnsi" w:hAnsiTheme="minorHAnsi" w:cstheme="minorHAnsi"/>
                <w:iCs/>
                <w:sz w:val="20"/>
                <w:szCs w:val="20"/>
              </w:rPr>
              <w:t>,</w:t>
            </w:r>
          </w:p>
          <w:p w14:paraId="5B3782A1" w14:textId="77777777" w:rsidR="00CA3CE1" w:rsidRDefault="00CA3CE1" w:rsidP="00B85A4C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Dr. Victor Dăbală</w:t>
            </w:r>
          </w:p>
          <w:p w14:paraId="7CD84835" w14:textId="007C1354" w:rsidR="00CA3CE1" w:rsidRPr="00F06DC5" w:rsidRDefault="00CA3CE1" w:rsidP="00B85A4C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AF3750" w:rsidRPr="000E3923" w14:paraId="752568FD" w14:textId="77777777" w:rsidTr="00BE5C4C">
        <w:tc>
          <w:tcPr>
            <w:tcW w:w="1345" w:type="dxa"/>
          </w:tcPr>
          <w:p w14:paraId="5D7F7240" w14:textId="77777777" w:rsidR="00AF3750" w:rsidRDefault="00AF3750" w:rsidP="00AF3750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6:00</w:t>
            </w:r>
          </w:p>
          <w:p w14:paraId="599BC076" w14:textId="77777777" w:rsidR="00AF3750" w:rsidRDefault="00AF3750" w:rsidP="00AF3750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60EC3B42" w14:textId="77777777" w:rsidR="006E3EAC" w:rsidRDefault="006E3EAC" w:rsidP="00AF3750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5D79C690" w14:textId="77777777" w:rsidR="006E3EAC" w:rsidRDefault="006E3EAC" w:rsidP="00AF3750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1C3C8D1B" w14:textId="77777777" w:rsidR="006E3EAC" w:rsidRDefault="006E3EAC" w:rsidP="00AF3750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0008303D" w14:textId="77777777" w:rsidR="006E3EAC" w:rsidRDefault="006E3EAC" w:rsidP="00AF3750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1567DA34" w14:textId="77777777" w:rsidR="00AF3750" w:rsidRDefault="00AF3750" w:rsidP="00AF3750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170797DD" w14:textId="6A74B0FE" w:rsidR="00AF3750" w:rsidRDefault="00AF3750" w:rsidP="00AF3750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18:00</w:t>
            </w:r>
          </w:p>
        </w:tc>
        <w:tc>
          <w:tcPr>
            <w:tcW w:w="4888" w:type="dxa"/>
          </w:tcPr>
          <w:p w14:paraId="1959A8A4" w14:textId="00AB6B8E" w:rsidR="00AF3750" w:rsidRPr="00CA3CE1" w:rsidRDefault="00AF3750" w:rsidP="00AF3750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3E712F">
              <w:rPr>
                <w:rFonts w:asciiTheme="minorHAnsi" w:hAnsiTheme="minorHAnsi" w:cstheme="minorHAnsi"/>
                <w:iCs/>
                <w:sz w:val="20"/>
                <w:szCs w:val="20"/>
              </w:rPr>
              <w:t>QEEG and Functional Magnetic Resonance Imaging (fMRI), Functional Near-Infrared Spectroscopy (fNIRS), Transcranial Magnetic Stimulation (TMS), Transcranial Direct Current Stimulation/ Transcranial Alternating Current Stimulation (tDCS/tACS), Magnetoencephalography (MEG), Eye Tracking (ET)</w:t>
            </w:r>
          </w:p>
        </w:tc>
        <w:tc>
          <w:tcPr>
            <w:tcW w:w="3117" w:type="dxa"/>
          </w:tcPr>
          <w:p w14:paraId="4F8F7265" w14:textId="77777777" w:rsidR="00AF3750" w:rsidRDefault="00AF3750" w:rsidP="00AF3750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  <w:p w14:paraId="1FA76DA0" w14:textId="4D247A9C" w:rsidR="00AF3750" w:rsidRDefault="00AF3750" w:rsidP="00AF3750">
            <w:pPr>
              <w:jc w:val="center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A357D3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Dr. </w:t>
            </w:r>
            <w:r>
              <w:rPr>
                <w:rFonts w:asciiTheme="minorHAnsi" w:hAnsiTheme="minorHAnsi" w:cstheme="minorHAnsi"/>
                <w:iCs/>
                <w:sz w:val="20"/>
                <w:szCs w:val="20"/>
              </w:rPr>
              <w:t>Irina Vlad</w:t>
            </w:r>
          </w:p>
        </w:tc>
      </w:tr>
      <w:bookmarkEnd w:id="3"/>
    </w:tbl>
    <w:p w14:paraId="70EB0481" w14:textId="77777777" w:rsidR="00F57E0B" w:rsidRDefault="00F57E0B" w:rsidP="004C1569">
      <w:pPr>
        <w:rPr>
          <w:rFonts w:asciiTheme="minorHAnsi" w:hAnsiTheme="minorHAnsi" w:cstheme="minorHAnsi"/>
          <w:b/>
          <w:bCs/>
          <w:iCs/>
          <w:color w:val="8EAADB" w:themeColor="accent1" w:themeTint="99"/>
        </w:rPr>
      </w:pPr>
    </w:p>
    <w:p w14:paraId="69EBD1EE" w14:textId="77777777" w:rsidR="009C693C" w:rsidRDefault="009C693C" w:rsidP="004C1569">
      <w:pPr>
        <w:rPr>
          <w:rFonts w:asciiTheme="minorHAnsi" w:hAnsiTheme="minorHAnsi" w:cstheme="minorHAnsi"/>
          <w:b/>
          <w:bCs/>
          <w:iCs/>
          <w:color w:val="8EAADB" w:themeColor="accent1" w:themeTint="99"/>
        </w:rPr>
      </w:pPr>
    </w:p>
    <w:p w14:paraId="0821E98B" w14:textId="77777777" w:rsidR="00C46286" w:rsidRPr="004C1569" w:rsidRDefault="00C46286" w:rsidP="009C693C">
      <w:pPr>
        <w:rPr>
          <w:rFonts w:asciiTheme="minorHAnsi" w:hAnsiTheme="minorHAnsi" w:cstheme="minorHAnsi"/>
        </w:rPr>
      </w:pPr>
    </w:p>
    <w:sectPr w:rsidR="00C46286" w:rsidRPr="004C1569" w:rsidSect="00C65465">
      <w:headerReference w:type="default" r:id="rId7"/>
      <w:pgSz w:w="12240" w:h="15840"/>
      <w:pgMar w:top="2211" w:right="1440" w:bottom="1440" w:left="1440" w:header="170" w:footer="8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208358" w14:textId="77777777" w:rsidR="00070F80" w:rsidRDefault="00070F80" w:rsidP="00E02BC4">
      <w:r>
        <w:separator/>
      </w:r>
    </w:p>
  </w:endnote>
  <w:endnote w:type="continuationSeparator" w:id="0">
    <w:p w14:paraId="7A24E837" w14:textId="77777777" w:rsidR="00070F80" w:rsidRDefault="00070F80" w:rsidP="00E02B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CC682C" w14:textId="77777777" w:rsidR="00070F80" w:rsidRDefault="00070F80" w:rsidP="00E02BC4">
      <w:r>
        <w:separator/>
      </w:r>
    </w:p>
  </w:footnote>
  <w:footnote w:type="continuationSeparator" w:id="0">
    <w:p w14:paraId="35FA31CC" w14:textId="77777777" w:rsidR="00070F80" w:rsidRDefault="00070F80" w:rsidP="00E02B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DE620B" w14:textId="77777777" w:rsidR="00A0786F" w:rsidRPr="00A0786F" w:rsidRDefault="00A0786F" w:rsidP="00A0786F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567BF590" wp14:editId="6C88894D">
          <wp:simplePos x="0" y="0"/>
          <wp:positionH relativeFrom="column">
            <wp:posOffset>-861060</wp:posOffset>
          </wp:positionH>
          <wp:positionV relativeFrom="paragraph">
            <wp:posOffset>80010</wp:posOffset>
          </wp:positionV>
          <wp:extent cx="2141220" cy="990746"/>
          <wp:effectExtent l="0" t="0" r="0" b="0"/>
          <wp:wrapNone/>
          <wp:docPr id="2" name="Picture 2" descr="Join UMF Cluj-Napoca – Universitatea de Medicină și Farmacie Iuliu  Hațieganu Cluj-Napo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oin UMF Cluj-Napoca – Universitatea de Medicină și Farmacie Iuliu  Hațieganu Cluj-Napoc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1220" cy="9907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D643CE7" w14:textId="77777777" w:rsidR="00E02BC4" w:rsidRDefault="00A0786F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4D082FB4" wp14:editId="4E1AF969">
          <wp:simplePos x="0" y="0"/>
          <wp:positionH relativeFrom="column">
            <wp:posOffset>1272540</wp:posOffset>
          </wp:positionH>
          <wp:positionV relativeFrom="paragraph">
            <wp:posOffset>193675</wp:posOffset>
          </wp:positionV>
          <wp:extent cx="1742693" cy="403225"/>
          <wp:effectExtent l="0" t="0" r="0" b="0"/>
          <wp:wrapNone/>
          <wp:docPr id="51" name="Picture 5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5600" cy="408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1" locked="0" layoutInCell="1" allowOverlap="1" wp14:anchorId="7BDF15FF" wp14:editId="385BC435">
          <wp:simplePos x="0" y="0"/>
          <wp:positionH relativeFrom="column">
            <wp:posOffset>5250180</wp:posOffset>
          </wp:positionH>
          <wp:positionV relativeFrom="paragraph">
            <wp:posOffset>10795</wp:posOffset>
          </wp:positionV>
          <wp:extent cx="1481140" cy="756285"/>
          <wp:effectExtent l="0" t="0" r="5080" b="5715"/>
          <wp:wrapNone/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1780" cy="75661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                                                                                                 </w:t>
    </w:r>
    <w:r w:rsidRPr="00A0786F">
      <w:rPr>
        <w:noProof/>
      </w:rPr>
      <w:drawing>
        <wp:inline distT="0" distB="0" distL="0" distR="0" wp14:anchorId="338306BD" wp14:editId="44A64033">
          <wp:extent cx="2087880" cy="738505"/>
          <wp:effectExtent l="0" t="0" r="7620" b="4445"/>
          <wp:docPr id="186832814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2839" cy="7437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NjE2MDQwNjEwNjNV0lEKTi0uzszPAykwrgUARX4uXiwAAAA="/>
  </w:docVars>
  <w:rsids>
    <w:rsidRoot w:val="00E02BC4"/>
    <w:rsid w:val="00002BA6"/>
    <w:rsid w:val="00002C8A"/>
    <w:rsid w:val="00006B60"/>
    <w:rsid w:val="00052393"/>
    <w:rsid w:val="00057121"/>
    <w:rsid w:val="00070AF5"/>
    <w:rsid w:val="00070F80"/>
    <w:rsid w:val="00071DCA"/>
    <w:rsid w:val="00097E5E"/>
    <w:rsid w:val="000B7197"/>
    <w:rsid w:val="000D4D6B"/>
    <w:rsid w:val="000E3923"/>
    <w:rsid w:val="0010073E"/>
    <w:rsid w:val="00103D3D"/>
    <w:rsid w:val="00112330"/>
    <w:rsid w:val="00112C28"/>
    <w:rsid w:val="00124B14"/>
    <w:rsid w:val="001546EA"/>
    <w:rsid w:val="001562A0"/>
    <w:rsid w:val="00165F85"/>
    <w:rsid w:val="001967E1"/>
    <w:rsid w:val="00220DA2"/>
    <w:rsid w:val="0022528B"/>
    <w:rsid w:val="0023346F"/>
    <w:rsid w:val="002441C5"/>
    <w:rsid w:val="00254858"/>
    <w:rsid w:val="00255FFC"/>
    <w:rsid w:val="00262173"/>
    <w:rsid w:val="0028340C"/>
    <w:rsid w:val="00297099"/>
    <w:rsid w:val="002A04A9"/>
    <w:rsid w:val="002A7B1E"/>
    <w:rsid w:val="002D0A13"/>
    <w:rsid w:val="002D2162"/>
    <w:rsid w:val="002D291B"/>
    <w:rsid w:val="002D39AB"/>
    <w:rsid w:val="002D3DD6"/>
    <w:rsid w:val="002D6691"/>
    <w:rsid w:val="002E1C88"/>
    <w:rsid w:val="002F3792"/>
    <w:rsid w:val="00332BE8"/>
    <w:rsid w:val="00342559"/>
    <w:rsid w:val="003448CA"/>
    <w:rsid w:val="003653B1"/>
    <w:rsid w:val="00387B0D"/>
    <w:rsid w:val="00390D0A"/>
    <w:rsid w:val="00397C5F"/>
    <w:rsid w:val="003A11F0"/>
    <w:rsid w:val="003A333E"/>
    <w:rsid w:val="003B4395"/>
    <w:rsid w:val="003D19F6"/>
    <w:rsid w:val="003D37D3"/>
    <w:rsid w:val="003E712F"/>
    <w:rsid w:val="003F3F70"/>
    <w:rsid w:val="003F56DB"/>
    <w:rsid w:val="00411F6A"/>
    <w:rsid w:val="00413B94"/>
    <w:rsid w:val="00417EC8"/>
    <w:rsid w:val="00425B8A"/>
    <w:rsid w:val="00457C32"/>
    <w:rsid w:val="004667FC"/>
    <w:rsid w:val="00477718"/>
    <w:rsid w:val="00480E2C"/>
    <w:rsid w:val="00483700"/>
    <w:rsid w:val="004B27F1"/>
    <w:rsid w:val="004C1569"/>
    <w:rsid w:val="004E0587"/>
    <w:rsid w:val="004F62C0"/>
    <w:rsid w:val="004F672F"/>
    <w:rsid w:val="004F71C0"/>
    <w:rsid w:val="0050136F"/>
    <w:rsid w:val="00523216"/>
    <w:rsid w:val="00525000"/>
    <w:rsid w:val="00572E7C"/>
    <w:rsid w:val="0057345F"/>
    <w:rsid w:val="005778A8"/>
    <w:rsid w:val="00594736"/>
    <w:rsid w:val="005A5FA8"/>
    <w:rsid w:val="005C6F2D"/>
    <w:rsid w:val="005D2597"/>
    <w:rsid w:val="005D79D4"/>
    <w:rsid w:val="0060216E"/>
    <w:rsid w:val="00627D3A"/>
    <w:rsid w:val="00640C95"/>
    <w:rsid w:val="00645B37"/>
    <w:rsid w:val="00673726"/>
    <w:rsid w:val="00697FC0"/>
    <w:rsid w:val="006A3B09"/>
    <w:rsid w:val="006A6EF8"/>
    <w:rsid w:val="006B1EA2"/>
    <w:rsid w:val="006C2531"/>
    <w:rsid w:val="006E3EAC"/>
    <w:rsid w:val="007179E9"/>
    <w:rsid w:val="00717ACF"/>
    <w:rsid w:val="00720158"/>
    <w:rsid w:val="007542BB"/>
    <w:rsid w:val="00755F2B"/>
    <w:rsid w:val="007808E1"/>
    <w:rsid w:val="00792C37"/>
    <w:rsid w:val="00793E2F"/>
    <w:rsid w:val="007B6F60"/>
    <w:rsid w:val="007F4A43"/>
    <w:rsid w:val="00805898"/>
    <w:rsid w:val="008073D5"/>
    <w:rsid w:val="00813CEE"/>
    <w:rsid w:val="00822969"/>
    <w:rsid w:val="00824741"/>
    <w:rsid w:val="008269B4"/>
    <w:rsid w:val="00842B99"/>
    <w:rsid w:val="008448F1"/>
    <w:rsid w:val="00846004"/>
    <w:rsid w:val="00856652"/>
    <w:rsid w:val="00872491"/>
    <w:rsid w:val="008A76EC"/>
    <w:rsid w:val="008E6769"/>
    <w:rsid w:val="00920EAC"/>
    <w:rsid w:val="00954FCF"/>
    <w:rsid w:val="009569E4"/>
    <w:rsid w:val="009647F9"/>
    <w:rsid w:val="00967802"/>
    <w:rsid w:val="009851CF"/>
    <w:rsid w:val="00993976"/>
    <w:rsid w:val="0099552A"/>
    <w:rsid w:val="00997394"/>
    <w:rsid w:val="009A32F3"/>
    <w:rsid w:val="009B2BA2"/>
    <w:rsid w:val="009B4F63"/>
    <w:rsid w:val="009C693C"/>
    <w:rsid w:val="00A0786F"/>
    <w:rsid w:val="00A15F89"/>
    <w:rsid w:val="00A23E66"/>
    <w:rsid w:val="00A257B1"/>
    <w:rsid w:val="00A30E5E"/>
    <w:rsid w:val="00A357D3"/>
    <w:rsid w:val="00A71761"/>
    <w:rsid w:val="00A87CB9"/>
    <w:rsid w:val="00A95166"/>
    <w:rsid w:val="00AC1B8E"/>
    <w:rsid w:val="00AF1315"/>
    <w:rsid w:val="00AF3750"/>
    <w:rsid w:val="00AF6069"/>
    <w:rsid w:val="00AF6C74"/>
    <w:rsid w:val="00B13BFF"/>
    <w:rsid w:val="00B227D5"/>
    <w:rsid w:val="00B54EC5"/>
    <w:rsid w:val="00B6766D"/>
    <w:rsid w:val="00B82134"/>
    <w:rsid w:val="00B831BA"/>
    <w:rsid w:val="00B85A4C"/>
    <w:rsid w:val="00B9126E"/>
    <w:rsid w:val="00B93C53"/>
    <w:rsid w:val="00B9490B"/>
    <w:rsid w:val="00BA5509"/>
    <w:rsid w:val="00BA72ED"/>
    <w:rsid w:val="00BE2021"/>
    <w:rsid w:val="00BE5C4C"/>
    <w:rsid w:val="00C30E19"/>
    <w:rsid w:val="00C42A87"/>
    <w:rsid w:val="00C46286"/>
    <w:rsid w:val="00C541F9"/>
    <w:rsid w:val="00C62182"/>
    <w:rsid w:val="00C65465"/>
    <w:rsid w:val="00C80951"/>
    <w:rsid w:val="00C94DC3"/>
    <w:rsid w:val="00CA3CE1"/>
    <w:rsid w:val="00CA60E0"/>
    <w:rsid w:val="00CB027C"/>
    <w:rsid w:val="00CC66D6"/>
    <w:rsid w:val="00CE4DFD"/>
    <w:rsid w:val="00CE5B4B"/>
    <w:rsid w:val="00CF6A51"/>
    <w:rsid w:val="00D17C47"/>
    <w:rsid w:val="00D6538B"/>
    <w:rsid w:val="00D70455"/>
    <w:rsid w:val="00D7551A"/>
    <w:rsid w:val="00D778BA"/>
    <w:rsid w:val="00DC3A82"/>
    <w:rsid w:val="00DE024C"/>
    <w:rsid w:val="00E02BC4"/>
    <w:rsid w:val="00E20D2C"/>
    <w:rsid w:val="00E30254"/>
    <w:rsid w:val="00E4035D"/>
    <w:rsid w:val="00E571E1"/>
    <w:rsid w:val="00E73FC5"/>
    <w:rsid w:val="00E831A7"/>
    <w:rsid w:val="00E909F7"/>
    <w:rsid w:val="00EA2A5A"/>
    <w:rsid w:val="00EA3C65"/>
    <w:rsid w:val="00EA6588"/>
    <w:rsid w:val="00EC4F3E"/>
    <w:rsid w:val="00EE4552"/>
    <w:rsid w:val="00F06DC5"/>
    <w:rsid w:val="00F15F05"/>
    <w:rsid w:val="00F164A3"/>
    <w:rsid w:val="00F344EC"/>
    <w:rsid w:val="00F5389B"/>
    <w:rsid w:val="00F57E0B"/>
    <w:rsid w:val="00F64A74"/>
    <w:rsid w:val="00FB6BDA"/>
    <w:rsid w:val="00FC3F81"/>
    <w:rsid w:val="00FC6075"/>
    <w:rsid w:val="00FD1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36EBC0"/>
  <w15:docId w15:val="{D8B8F287-1010-4F7B-878D-3BFE6516F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3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2BC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02BC4"/>
  </w:style>
  <w:style w:type="paragraph" w:styleId="Footer">
    <w:name w:val="footer"/>
    <w:basedOn w:val="Normal"/>
    <w:link w:val="FooterChar"/>
    <w:uiPriority w:val="99"/>
    <w:unhideWhenUsed/>
    <w:rsid w:val="00E02BC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E02BC4"/>
  </w:style>
  <w:style w:type="table" w:styleId="TableGrid">
    <w:name w:val="Table Grid"/>
    <w:basedOn w:val="TableNormal"/>
    <w:uiPriority w:val="39"/>
    <w:rsid w:val="00002B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232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3216"/>
    <w:rPr>
      <w:rFonts w:ascii="Segoe UI" w:eastAsia="Times New Roman" w:hAnsi="Segoe UI" w:cs="Segoe UI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A72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72E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72ED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72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72ED"/>
    <w:rPr>
      <w:rFonts w:ascii="Times New Roman" w:eastAsia="Times New Roman" w:hAnsi="Times New Roman" w:cs="Times New Roman"/>
      <w:b/>
      <w:bCs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5144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8695FFE-6B2B-4E8F-92EF-7AE0FFEBF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6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HAELA VIDRAN</cp:lastModifiedBy>
  <cp:revision>63</cp:revision>
  <cp:lastPrinted>2024-04-26T11:21:00Z</cp:lastPrinted>
  <dcterms:created xsi:type="dcterms:W3CDTF">2022-06-24T08:51:00Z</dcterms:created>
  <dcterms:modified xsi:type="dcterms:W3CDTF">2024-07-04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56e2e3da10ec3da0b273e115caa69f84539b23a1f1e117f145b34db56b4f9c</vt:lpwstr>
  </property>
</Properties>
</file>